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A7BFF7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683D">
        <w:rPr>
          <w:rFonts w:ascii="Muli" w:eastAsia="Muli" w:hAnsi="Muli" w:cs="Muli"/>
          <w:sz w:val="24"/>
          <w:szCs w:val="24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E7ABB74" w:rsidR="00173A24" w:rsidRPr="00FE683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E683D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D8C8D36" w:rsidR="00173A24" w:rsidRPr="00FE683D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E683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FE683D">
        <w:rPr>
          <w:rFonts w:ascii="Muli" w:eastAsia="Muli" w:hAnsi="Muli" w:cs="Muli"/>
          <w:sz w:val="24"/>
          <w:szCs w:val="24"/>
        </w:rPr>
        <w:t xml:space="preserve">It </w:t>
      </w:r>
      <w:r w:rsidR="00776A16">
        <w:rPr>
          <w:rFonts w:ascii="Muli" w:eastAsia="Muli" w:hAnsi="Muli" w:cs="Muli"/>
          <w:sz w:val="24"/>
          <w:szCs w:val="24"/>
        </w:rPr>
        <w:t>helps you to style your webpage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F4568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6A1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A16">
        <w:rPr>
          <w:rFonts w:ascii="Muli" w:eastAsia="Muli" w:hAnsi="Muli" w:cs="Muli"/>
          <w:sz w:val="24"/>
          <w:szCs w:val="24"/>
        </w:rPr>
        <w:t>relative position relates to the current position without changing the layout</w:t>
      </w:r>
    </w:p>
    <w:p w14:paraId="74BA1B40" w14:textId="22B45A17" w:rsidR="00776A16" w:rsidRDefault="00776A16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7BF0F74C" w14:textId="284F8865" w:rsidR="00776A16" w:rsidRPr="00776A16" w:rsidRDefault="00776A1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Absolute position relates to the parent position and changes the layou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03AC1C93" w:rsidR="00173A24" w:rsidRPr="00776A1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6A1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A16">
        <w:rPr>
          <w:rFonts w:ascii="Muli" w:eastAsia="Muli" w:hAnsi="Muli" w:cs="Muli"/>
          <w:sz w:val="24"/>
          <w:szCs w:val="24"/>
        </w:rPr>
        <w:t>With  opacity we change the transparency of the objec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08016DE" w:rsidR="00173A24" w:rsidRPr="00776A1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76A16">
        <w:rPr>
          <w:rFonts w:ascii="Muli" w:eastAsia="Muli" w:hAnsi="Muli" w:cs="Muli"/>
          <w:sz w:val="24"/>
          <w:szCs w:val="24"/>
        </w:rPr>
        <w:t xml:space="preserve"> JSX Native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F84DE5E" w:rsidR="00173A24" w:rsidRPr="00776A1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76A1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76A16">
        <w:rPr>
          <w:rFonts w:ascii="Muli" w:eastAsia="Muli" w:hAnsi="Muli" w:cs="Muli"/>
          <w:sz w:val="24"/>
          <w:szCs w:val="24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41DE8D32" w:rsidR="00173A24" w:rsidRPr="002E7F7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7F7C">
        <w:rPr>
          <w:rFonts w:ascii="Muli" w:eastAsia="Muli" w:hAnsi="Muli" w:cs="Muli"/>
          <w:sz w:val="24"/>
          <w:szCs w:val="24"/>
        </w:rPr>
        <w:t xml:space="preserve"> first we go to snack and then we go to android then run your device then it gives you a scan code that you scan with the help of the expo app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8FC0B5B" w:rsidR="00173A24" w:rsidRPr="002E7F7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7F7C">
        <w:rPr>
          <w:rFonts w:ascii="Muli" w:eastAsia="Muli" w:hAnsi="Muli" w:cs="Muli"/>
          <w:sz w:val="24"/>
          <w:szCs w:val="24"/>
        </w:rPr>
        <w:t xml:space="preserve"> it helps you to display your elements on the browser window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63FF7138" w:rsidR="00173A24" w:rsidRPr="002E7F7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E7F7C">
        <w:rPr>
          <w:rFonts w:ascii="Muli" w:eastAsia="Muli" w:hAnsi="Muli" w:cs="Muli"/>
          <w:sz w:val="24"/>
          <w:szCs w:val="24"/>
        </w:rPr>
        <w:t xml:space="preserve"> Returns always returns the JSX tags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FF1B338" w:rsidR="00173A24" w:rsidRPr="002E7F7C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E7F7C">
        <w:rPr>
          <w:rFonts w:ascii="Muli" w:eastAsia="Muli" w:hAnsi="Muli" w:cs="Muli"/>
          <w:sz w:val="24"/>
          <w:szCs w:val="24"/>
        </w:rPr>
        <w:t xml:space="preserve"> In the first app we used text component and then we created a red button component that we could click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7F7C"/>
    <w:rsid w:val="00776A16"/>
    <w:rsid w:val="009526BB"/>
    <w:rsid w:val="00FE68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51</Words>
  <Characters>143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ayan Canneth</cp:lastModifiedBy>
  <cp:revision>6</cp:revision>
  <dcterms:created xsi:type="dcterms:W3CDTF">2021-01-06T05:46:00Z</dcterms:created>
  <dcterms:modified xsi:type="dcterms:W3CDTF">2021-08-10T12:47:00Z</dcterms:modified>
</cp:coreProperties>
</file>